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6C20C" w14:textId="5233D21F" w:rsidR="00D21B4F" w:rsidRDefault="00B47EB9" w:rsidP="00B47EB9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lang w:val="kk-KZ"/>
        </w:rPr>
        <w:t xml:space="preserve"> </w:t>
      </w:r>
      <w:r w:rsidR="00E7374D">
        <w:rPr>
          <w:rFonts w:ascii="Times New Roman" w:hAnsi="Times New Roman" w:cs="Times New Roman"/>
          <w:sz w:val="28"/>
          <w:szCs w:val="28"/>
          <w:lang w:val="en-US"/>
        </w:rPr>
        <w:t>The laboratory work</w:t>
      </w:r>
      <w:r>
        <w:rPr>
          <w:rFonts w:ascii="Times New Roman" w:hAnsi="Times New Roman" w:cs="Times New Roman"/>
          <w:sz w:val="28"/>
          <w:szCs w:val="28"/>
        </w:rPr>
        <w:t xml:space="preserve"> 2</w:t>
      </w:r>
    </w:p>
    <w:p w14:paraId="24077174" w14:textId="77777777" w:rsidR="00E7374D" w:rsidRPr="00E7374D" w:rsidRDefault="00E7374D" w:rsidP="00E7374D">
      <w:pPr>
        <w:pStyle w:val="a3"/>
        <w:numPr>
          <w:ilvl w:val="0"/>
          <w:numId w:val="2"/>
        </w:numPr>
        <w:rPr>
          <w:lang w:val="kk-KZ"/>
        </w:rPr>
      </w:pPr>
      <w:r>
        <w:rPr>
          <w:rStyle w:val="jlqj4b"/>
          <w:lang w:val="en"/>
        </w:rPr>
        <w:t>Write an SQL query to get a list with salesman name, customer name and city for all salesmen and customers from the same city.</w:t>
      </w:r>
      <w:r>
        <w:t xml:space="preserve"> </w:t>
      </w:r>
    </w:p>
    <w:p w14:paraId="755D9FE3" w14:textId="6242496B" w:rsidR="00B47EB9" w:rsidRDefault="00B47EB9" w:rsidP="00E7374D">
      <w:pPr>
        <w:pStyle w:val="a3"/>
        <w:rPr>
          <w:lang w:val="kk-KZ"/>
        </w:rPr>
      </w:pPr>
      <w:r w:rsidRPr="00B47EB9">
        <w:rPr>
          <w:rStyle w:val="a6"/>
          <w:lang w:val="en-US"/>
        </w:rPr>
        <w:t>Sample table</w:t>
      </w:r>
      <w:r w:rsidRPr="00B47EB9">
        <w:rPr>
          <w:lang w:val="en-US"/>
        </w:rPr>
        <w:t xml:space="preserve">: salesman </w:t>
      </w:r>
    </w:p>
    <w:p w14:paraId="26DF015B" w14:textId="77777777" w:rsidR="00B47EB9" w:rsidRPr="00B47EB9" w:rsidRDefault="00B47EB9" w:rsidP="00B47E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6"/>
          <w:szCs w:val="26"/>
          <w:lang w:val="en-US" w:eastAsia="ru-RU"/>
        </w:rPr>
      </w:pPr>
      <w:proofErr w:type="spellStart"/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>salesman_id</w:t>
      </w:r>
      <w:proofErr w:type="spellEnd"/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 xml:space="preserve"> |    name    |   city   | commission </w:t>
      </w:r>
    </w:p>
    <w:p w14:paraId="5443C238" w14:textId="77777777" w:rsidR="00B47EB9" w:rsidRPr="00B47EB9" w:rsidRDefault="00B47EB9" w:rsidP="00B47E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6"/>
          <w:szCs w:val="26"/>
          <w:lang w:val="en-US" w:eastAsia="ru-RU"/>
        </w:rPr>
      </w:pPr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>-------------+------------+----------+------------</w:t>
      </w:r>
    </w:p>
    <w:p w14:paraId="467EC718" w14:textId="77777777" w:rsidR="00B47EB9" w:rsidRPr="00B47EB9" w:rsidRDefault="00B47EB9" w:rsidP="00B47E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6"/>
          <w:szCs w:val="26"/>
          <w:lang w:val="en-US" w:eastAsia="ru-RU"/>
        </w:rPr>
      </w:pPr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 xml:space="preserve">        5001 | James Hoog | New York |       0.15</w:t>
      </w:r>
    </w:p>
    <w:p w14:paraId="08A8BB04" w14:textId="77777777" w:rsidR="00B47EB9" w:rsidRPr="00B47EB9" w:rsidRDefault="00B47EB9" w:rsidP="00B47E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6"/>
          <w:szCs w:val="26"/>
          <w:lang w:val="en-US" w:eastAsia="ru-RU"/>
        </w:rPr>
      </w:pPr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 xml:space="preserve">        5002 | Nail </w:t>
      </w:r>
      <w:proofErr w:type="spellStart"/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>Knite</w:t>
      </w:r>
      <w:proofErr w:type="spellEnd"/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 xml:space="preserve"> | Paris    |       0.13</w:t>
      </w:r>
    </w:p>
    <w:p w14:paraId="4C1B2D05" w14:textId="77777777" w:rsidR="00B47EB9" w:rsidRPr="00B47EB9" w:rsidRDefault="00B47EB9" w:rsidP="00B47E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6"/>
          <w:szCs w:val="26"/>
          <w:lang w:val="en-US" w:eastAsia="ru-RU"/>
        </w:rPr>
      </w:pPr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 xml:space="preserve">        5005 | Pit Alex   | London   |       0.11</w:t>
      </w:r>
    </w:p>
    <w:p w14:paraId="499AE4DE" w14:textId="77777777" w:rsidR="00B47EB9" w:rsidRPr="00B47EB9" w:rsidRDefault="00B47EB9" w:rsidP="00B47E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6"/>
          <w:szCs w:val="26"/>
          <w:lang w:val="en-US" w:eastAsia="ru-RU"/>
        </w:rPr>
      </w:pPr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 xml:space="preserve">        5006 | Mc Lyon    | Paris    |       0.14</w:t>
      </w:r>
    </w:p>
    <w:p w14:paraId="564B007F" w14:textId="77777777" w:rsidR="00B47EB9" w:rsidRPr="00B47EB9" w:rsidRDefault="00B47EB9" w:rsidP="00B47E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6"/>
          <w:szCs w:val="26"/>
          <w:lang w:val="en-US" w:eastAsia="ru-RU"/>
        </w:rPr>
      </w:pPr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 xml:space="preserve">        5007 | Paul </w:t>
      </w:r>
      <w:proofErr w:type="gramStart"/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>Adam  |</w:t>
      </w:r>
      <w:proofErr w:type="gramEnd"/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 xml:space="preserve"> Rome     |       0.13</w:t>
      </w:r>
    </w:p>
    <w:p w14:paraId="165EFEE7" w14:textId="77777777" w:rsidR="00B47EB9" w:rsidRPr="00B47EB9" w:rsidRDefault="00B47EB9" w:rsidP="00B47E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6"/>
          <w:szCs w:val="26"/>
          <w:lang w:val="en-US" w:eastAsia="ru-RU"/>
        </w:rPr>
      </w:pPr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 xml:space="preserve">        5003 | </w:t>
      </w:r>
      <w:proofErr w:type="spellStart"/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>Lauson</w:t>
      </w:r>
      <w:proofErr w:type="spellEnd"/>
      <w:r w:rsidRPr="00B47EB9">
        <w:rPr>
          <w:rFonts w:ascii="Courier New" w:eastAsia="Times New Roman" w:hAnsi="Courier New" w:cs="Courier New"/>
          <w:sz w:val="26"/>
          <w:szCs w:val="26"/>
          <w:lang w:val="en-US" w:eastAsia="ru-RU"/>
        </w:rPr>
        <w:t xml:space="preserve"> Hen | San Jose |       0.12</w:t>
      </w:r>
    </w:p>
    <w:p w14:paraId="13579ED0" w14:textId="31C74AE2" w:rsidR="00B47EB9" w:rsidRDefault="00D70ADD" w:rsidP="00B47EB9">
      <w:pPr>
        <w:pStyle w:val="a3"/>
      </w:pPr>
      <w:proofErr w:type="spellStart"/>
      <w:r>
        <w:rPr>
          <w:rStyle w:val="a6"/>
        </w:rPr>
        <w:t>Sample</w:t>
      </w:r>
      <w:proofErr w:type="spellEnd"/>
      <w:r>
        <w:rPr>
          <w:rStyle w:val="a6"/>
        </w:rPr>
        <w:t xml:space="preserve"> </w:t>
      </w:r>
      <w:proofErr w:type="spellStart"/>
      <w:r>
        <w:rPr>
          <w:rStyle w:val="a6"/>
        </w:rPr>
        <w:t>table</w:t>
      </w:r>
      <w:proofErr w:type="spellEnd"/>
      <w:r>
        <w:t xml:space="preserve">: </w:t>
      </w:r>
      <w:proofErr w:type="spellStart"/>
      <w:r>
        <w:t>customer</w:t>
      </w:r>
      <w:proofErr w:type="spellEnd"/>
    </w:p>
    <w:p w14:paraId="73C354FE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proofErr w:type="spellStart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customer_id</w:t>
      </w:r>
      <w:proofErr w:type="spellEnd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|   </w:t>
      </w:r>
      <w:proofErr w:type="spellStart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cust_name</w:t>
      </w:r>
      <w:proofErr w:type="spellEnd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|    city    | grade | </w:t>
      </w:r>
      <w:proofErr w:type="spellStart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salesman_id</w:t>
      </w:r>
      <w:proofErr w:type="spellEnd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</w:p>
    <w:p w14:paraId="27A09B12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-------------+----------------+------------+-------+-------------</w:t>
      </w:r>
    </w:p>
    <w:p w14:paraId="5769D2AF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2 | Nick Rimando   | New York   |   100 |        5001</w:t>
      </w:r>
    </w:p>
    <w:p w14:paraId="11C478EA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7 | Brad Davis     | New York   |   200 |        5001</w:t>
      </w:r>
    </w:p>
    <w:p w14:paraId="395F6DB8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5 | Graham Zusi    | California |   200 |        5002</w:t>
      </w:r>
    </w:p>
    <w:p w14:paraId="1D00F4FA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8 | Julian Green   | London     |   300 |        5002</w:t>
      </w:r>
    </w:p>
    <w:p w14:paraId="48C2D916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4 | Fabian Johnson | Paris      |   300 |        5006</w:t>
      </w:r>
    </w:p>
    <w:p w14:paraId="760EF8A8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9 | Geoff </w:t>
      </w:r>
      <w:proofErr w:type="gramStart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Cameron  |</w:t>
      </w:r>
      <w:proofErr w:type="gramEnd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Berlin     |   100 |        5003</w:t>
      </w:r>
    </w:p>
    <w:p w14:paraId="376632CD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3 | Jozy </w:t>
      </w:r>
      <w:proofErr w:type="spellStart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Altidor</w:t>
      </w:r>
      <w:proofErr w:type="spellEnd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| Moscow     |   200 |        5007</w:t>
      </w:r>
    </w:p>
    <w:p w14:paraId="66B7C05B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1 | Brad Guzan     | London     |       |        5005</w:t>
      </w:r>
    </w:p>
    <w:p w14:paraId="6BCB34F9" w14:textId="77777777" w:rsidR="00E7374D" w:rsidRPr="00E7374D" w:rsidRDefault="00E7374D" w:rsidP="00E7374D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7374D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Write an SQL statement to list with </w:t>
      </w:r>
      <w:proofErr w:type="spellStart"/>
      <w:r w:rsidRPr="00E7374D">
        <w:rPr>
          <w:rStyle w:val="jlqj4b"/>
          <w:rFonts w:ascii="Times New Roman" w:hAnsi="Times New Roman" w:cs="Times New Roman"/>
          <w:sz w:val="24"/>
          <w:szCs w:val="24"/>
          <w:lang w:val="en"/>
        </w:rPr>
        <w:t>ord_no</w:t>
      </w:r>
      <w:proofErr w:type="spellEnd"/>
      <w:r w:rsidRPr="00E7374D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, </w:t>
      </w:r>
      <w:proofErr w:type="spellStart"/>
      <w:r w:rsidRPr="00E7374D">
        <w:rPr>
          <w:rStyle w:val="jlqj4b"/>
          <w:rFonts w:ascii="Times New Roman" w:hAnsi="Times New Roman" w:cs="Times New Roman"/>
          <w:sz w:val="24"/>
          <w:szCs w:val="24"/>
          <w:lang w:val="en"/>
        </w:rPr>
        <w:t>purch_amt</w:t>
      </w:r>
      <w:proofErr w:type="spellEnd"/>
      <w:r w:rsidRPr="00E7374D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, </w:t>
      </w:r>
      <w:proofErr w:type="spellStart"/>
      <w:r w:rsidRPr="00E7374D">
        <w:rPr>
          <w:rStyle w:val="jlqj4b"/>
          <w:rFonts w:ascii="Times New Roman" w:hAnsi="Times New Roman" w:cs="Times New Roman"/>
          <w:sz w:val="24"/>
          <w:szCs w:val="24"/>
          <w:lang w:val="en"/>
        </w:rPr>
        <w:t>cust_name</w:t>
      </w:r>
      <w:proofErr w:type="spellEnd"/>
      <w:r w:rsidRPr="00E7374D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 and city for those orders whose order amount is between 500 and 2000.</w:t>
      </w:r>
      <w:r w:rsidRPr="00E737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ED3239" w14:textId="6222CACE" w:rsidR="00D70ADD" w:rsidRPr="00E7374D" w:rsidRDefault="00D70ADD" w:rsidP="00E737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7374D">
        <w:rPr>
          <w:rStyle w:val="a6"/>
          <w:rFonts w:ascii="Times New Roman" w:hAnsi="Times New Roman" w:cs="Times New Roman"/>
          <w:sz w:val="24"/>
          <w:szCs w:val="24"/>
        </w:rPr>
        <w:t>Sample</w:t>
      </w:r>
      <w:proofErr w:type="spellEnd"/>
      <w:r w:rsidRPr="00E7374D">
        <w:rPr>
          <w:rStyle w:val="a6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374D">
        <w:rPr>
          <w:rStyle w:val="a6"/>
          <w:rFonts w:ascii="Times New Roman" w:hAnsi="Times New Roman" w:cs="Times New Roman"/>
          <w:sz w:val="24"/>
          <w:szCs w:val="24"/>
        </w:rPr>
        <w:t>table</w:t>
      </w:r>
      <w:proofErr w:type="spellEnd"/>
      <w:r w:rsidRPr="00E7374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E7374D">
        <w:rPr>
          <w:rFonts w:ascii="Times New Roman" w:hAnsi="Times New Roman" w:cs="Times New Roman"/>
          <w:sz w:val="24"/>
          <w:szCs w:val="24"/>
        </w:rPr>
        <w:t>orders</w:t>
      </w:r>
      <w:proofErr w:type="spellEnd"/>
    </w:p>
    <w:p w14:paraId="7675A2F1" w14:textId="19F8E147" w:rsidR="00D70ADD" w:rsidRDefault="00D70ADD" w:rsidP="00D70ADD">
      <w:pPr>
        <w:pStyle w:val="a7"/>
        <w:rPr>
          <w:rStyle w:val="a6"/>
          <w:i w:val="0"/>
          <w:iCs w:val="0"/>
          <w:lang w:val="kk-KZ"/>
        </w:rPr>
      </w:pPr>
    </w:p>
    <w:p w14:paraId="534FEA09" w14:textId="77777777" w:rsidR="00D70ADD" w:rsidRPr="00D70ADD" w:rsidRDefault="00D70ADD" w:rsidP="00D70ADD">
      <w:pPr>
        <w:pStyle w:val="HTML"/>
        <w:rPr>
          <w:sz w:val="24"/>
          <w:szCs w:val="24"/>
          <w:lang w:val="en-US"/>
        </w:rPr>
      </w:pPr>
      <w:proofErr w:type="spellStart"/>
      <w:r w:rsidRPr="00D70ADD">
        <w:rPr>
          <w:sz w:val="24"/>
          <w:szCs w:val="24"/>
          <w:lang w:val="en-US"/>
        </w:rPr>
        <w:t>ord_no</w:t>
      </w:r>
      <w:proofErr w:type="spellEnd"/>
      <w:r w:rsidRPr="00D70ADD">
        <w:rPr>
          <w:sz w:val="24"/>
          <w:szCs w:val="24"/>
          <w:lang w:val="en-US"/>
        </w:rPr>
        <w:t xml:space="preserve">      </w:t>
      </w:r>
      <w:proofErr w:type="spellStart"/>
      <w:r w:rsidRPr="00D70ADD">
        <w:rPr>
          <w:sz w:val="24"/>
          <w:szCs w:val="24"/>
          <w:lang w:val="en-US"/>
        </w:rPr>
        <w:t>purch_amt</w:t>
      </w:r>
      <w:proofErr w:type="spellEnd"/>
      <w:r w:rsidRPr="00D70ADD">
        <w:rPr>
          <w:sz w:val="24"/>
          <w:szCs w:val="24"/>
          <w:lang w:val="en-US"/>
        </w:rPr>
        <w:t xml:space="preserve">   </w:t>
      </w:r>
      <w:proofErr w:type="spellStart"/>
      <w:r w:rsidRPr="00D70ADD">
        <w:rPr>
          <w:sz w:val="24"/>
          <w:szCs w:val="24"/>
          <w:lang w:val="en-US"/>
        </w:rPr>
        <w:t>ord_date</w:t>
      </w:r>
      <w:proofErr w:type="spellEnd"/>
      <w:r w:rsidRPr="00D70ADD">
        <w:rPr>
          <w:sz w:val="24"/>
          <w:szCs w:val="24"/>
          <w:lang w:val="en-US"/>
        </w:rPr>
        <w:t xml:space="preserve">    </w:t>
      </w:r>
      <w:proofErr w:type="spellStart"/>
      <w:r w:rsidRPr="00D70ADD">
        <w:rPr>
          <w:sz w:val="24"/>
          <w:szCs w:val="24"/>
          <w:lang w:val="en-US"/>
        </w:rPr>
        <w:t>customer_</w:t>
      </w:r>
      <w:proofErr w:type="gramStart"/>
      <w:r w:rsidRPr="00D70ADD">
        <w:rPr>
          <w:sz w:val="24"/>
          <w:szCs w:val="24"/>
          <w:lang w:val="en-US"/>
        </w:rPr>
        <w:t>id</w:t>
      </w:r>
      <w:proofErr w:type="spellEnd"/>
      <w:r w:rsidRPr="00D70ADD">
        <w:rPr>
          <w:sz w:val="24"/>
          <w:szCs w:val="24"/>
          <w:lang w:val="en-US"/>
        </w:rPr>
        <w:t xml:space="preserve">  </w:t>
      </w:r>
      <w:proofErr w:type="spellStart"/>
      <w:r w:rsidRPr="00D70ADD">
        <w:rPr>
          <w:sz w:val="24"/>
          <w:szCs w:val="24"/>
          <w:lang w:val="en-US"/>
        </w:rPr>
        <w:t>salesman</w:t>
      </w:r>
      <w:proofErr w:type="gramEnd"/>
      <w:r w:rsidRPr="00D70ADD">
        <w:rPr>
          <w:sz w:val="24"/>
          <w:szCs w:val="24"/>
          <w:lang w:val="en-US"/>
        </w:rPr>
        <w:t>_id</w:t>
      </w:r>
      <w:proofErr w:type="spellEnd"/>
    </w:p>
    <w:p w14:paraId="3BD24A64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----------  ----------  ----------  -----------  -----------</w:t>
      </w:r>
    </w:p>
    <w:p w14:paraId="0D7CA01E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01       150.5       2012-10-</w:t>
      </w:r>
      <w:proofErr w:type="gramStart"/>
      <w:r w:rsidRPr="00D70ADD">
        <w:rPr>
          <w:sz w:val="24"/>
          <w:szCs w:val="24"/>
        </w:rPr>
        <w:t>05  3005</w:t>
      </w:r>
      <w:proofErr w:type="gramEnd"/>
      <w:r w:rsidRPr="00D70ADD">
        <w:rPr>
          <w:sz w:val="24"/>
          <w:szCs w:val="24"/>
        </w:rPr>
        <w:t xml:space="preserve">         5002</w:t>
      </w:r>
    </w:p>
    <w:p w14:paraId="011764D0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09       270.65      2012-09-</w:t>
      </w:r>
      <w:proofErr w:type="gramStart"/>
      <w:r w:rsidRPr="00D70ADD">
        <w:rPr>
          <w:sz w:val="24"/>
          <w:szCs w:val="24"/>
        </w:rPr>
        <w:t>10  3001</w:t>
      </w:r>
      <w:proofErr w:type="gramEnd"/>
      <w:r w:rsidRPr="00D70ADD">
        <w:rPr>
          <w:sz w:val="24"/>
          <w:szCs w:val="24"/>
        </w:rPr>
        <w:t xml:space="preserve">         5005</w:t>
      </w:r>
    </w:p>
    <w:p w14:paraId="79831EBB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02       65.26       2012-10-</w:t>
      </w:r>
      <w:proofErr w:type="gramStart"/>
      <w:r w:rsidRPr="00D70ADD">
        <w:rPr>
          <w:sz w:val="24"/>
          <w:szCs w:val="24"/>
        </w:rPr>
        <w:t>05  3002</w:t>
      </w:r>
      <w:proofErr w:type="gramEnd"/>
      <w:r w:rsidRPr="00D70ADD">
        <w:rPr>
          <w:sz w:val="24"/>
          <w:szCs w:val="24"/>
        </w:rPr>
        <w:t xml:space="preserve">         5001</w:t>
      </w:r>
    </w:p>
    <w:p w14:paraId="363EDB5B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04       110.5       2012-08-</w:t>
      </w:r>
      <w:proofErr w:type="gramStart"/>
      <w:r w:rsidRPr="00D70ADD">
        <w:rPr>
          <w:sz w:val="24"/>
          <w:szCs w:val="24"/>
        </w:rPr>
        <w:t>17  3009</w:t>
      </w:r>
      <w:proofErr w:type="gramEnd"/>
      <w:r w:rsidRPr="00D70ADD">
        <w:rPr>
          <w:sz w:val="24"/>
          <w:szCs w:val="24"/>
        </w:rPr>
        <w:t xml:space="preserve">         5003</w:t>
      </w:r>
    </w:p>
    <w:p w14:paraId="2471F4F9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07       948.5       2012-09-</w:t>
      </w:r>
      <w:proofErr w:type="gramStart"/>
      <w:r w:rsidRPr="00D70ADD">
        <w:rPr>
          <w:sz w:val="24"/>
          <w:szCs w:val="24"/>
        </w:rPr>
        <w:t>10  3005</w:t>
      </w:r>
      <w:proofErr w:type="gramEnd"/>
      <w:r w:rsidRPr="00D70ADD">
        <w:rPr>
          <w:sz w:val="24"/>
          <w:szCs w:val="24"/>
        </w:rPr>
        <w:t xml:space="preserve">         5002</w:t>
      </w:r>
    </w:p>
    <w:p w14:paraId="42CFAFCD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05       2400.6      2012-07-</w:t>
      </w:r>
      <w:proofErr w:type="gramStart"/>
      <w:r w:rsidRPr="00D70ADD">
        <w:rPr>
          <w:sz w:val="24"/>
          <w:szCs w:val="24"/>
        </w:rPr>
        <w:t>27  3007</w:t>
      </w:r>
      <w:proofErr w:type="gramEnd"/>
      <w:r w:rsidRPr="00D70ADD">
        <w:rPr>
          <w:sz w:val="24"/>
          <w:szCs w:val="24"/>
        </w:rPr>
        <w:t xml:space="preserve">         5001</w:t>
      </w:r>
    </w:p>
    <w:p w14:paraId="34981FEB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08       5760        2012-09-</w:t>
      </w:r>
      <w:proofErr w:type="gramStart"/>
      <w:r w:rsidRPr="00D70ADD">
        <w:rPr>
          <w:sz w:val="24"/>
          <w:szCs w:val="24"/>
        </w:rPr>
        <w:t>10  3002</w:t>
      </w:r>
      <w:proofErr w:type="gramEnd"/>
      <w:r w:rsidRPr="00D70ADD">
        <w:rPr>
          <w:sz w:val="24"/>
          <w:szCs w:val="24"/>
        </w:rPr>
        <w:t xml:space="preserve">         5001</w:t>
      </w:r>
    </w:p>
    <w:p w14:paraId="4B0D490C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10       1983.43     2012-10-</w:t>
      </w:r>
      <w:proofErr w:type="gramStart"/>
      <w:r w:rsidRPr="00D70ADD">
        <w:rPr>
          <w:sz w:val="24"/>
          <w:szCs w:val="24"/>
        </w:rPr>
        <w:t>10  3004</w:t>
      </w:r>
      <w:proofErr w:type="gramEnd"/>
      <w:r w:rsidRPr="00D70ADD">
        <w:rPr>
          <w:sz w:val="24"/>
          <w:szCs w:val="24"/>
        </w:rPr>
        <w:t xml:space="preserve">         5006</w:t>
      </w:r>
    </w:p>
    <w:p w14:paraId="57B8208F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03       2480.4      2012-10-</w:t>
      </w:r>
      <w:proofErr w:type="gramStart"/>
      <w:r w:rsidRPr="00D70ADD">
        <w:rPr>
          <w:sz w:val="24"/>
          <w:szCs w:val="24"/>
        </w:rPr>
        <w:t>10  3009</w:t>
      </w:r>
      <w:proofErr w:type="gramEnd"/>
      <w:r w:rsidRPr="00D70ADD">
        <w:rPr>
          <w:sz w:val="24"/>
          <w:szCs w:val="24"/>
        </w:rPr>
        <w:t xml:space="preserve">         5003</w:t>
      </w:r>
    </w:p>
    <w:p w14:paraId="4DC5E790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12       250.45      2012-06-</w:t>
      </w:r>
      <w:proofErr w:type="gramStart"/>
      <w:r w:rsidRPr="00D70ADD">
        <w:rPr>
          <w:sz w:val="24"/>
          <w:szCs w:val="24"/>
        </w:rPr>
        <w:t>27  3008</w:t>
      </w:r>
      <w:proofErr w:type="gramEnd"/>
      <w:r w:rsidRPr="00D70ADD">
        <w:rPr>
          <w:sz w:val="24"/>
          <w:szCs w:val="24"/>
        </w:rPr>
        <w:t xml:space="preserve">         5002</w:t>
      </w:r>
    </w:p>
    <w:p w14:paraId="3C516271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11       75.29       2012-08-</w:t>
      </w:r>
      <w:proofErr w:type="gramStart"/>
      <w:r w:rsidRPr="00D70ADD">
        <w:rPr>
          <w:sz w:val="24"/>
          <w:szCs w:val="24"/>
        </w:rPr>
        <w:t>17  3003</w:t>
      </w:r>
      <w:proofErr w:type="gramEnd"/>
      <w:r w:rsidRPr="00D70ADD">
        <w:rPr>
          <w:sz w:val="24"/>
          <w:szCs w:val="24"/>
        </w:rPr>
        <w:t xml:space="preserve">         5007</w:t>
      </w:r>
    </w:p>
    <w:p w14:paraId="193A6ECE" w14:textId="77777777" w:rsidR="00D70ADD" w:rsidRPr="00D70ADD" w:rsidRDefault="00D70ADD" w:rsidP="00D70ADD">
      <w:pPr>
        <w:pStyle w:val="HTML"/>
        <w:rPr>
          <w:sz w:val="24"/>
          <w:szCs w:val="24"/>
        </w:rPr>
      </w:pPr>
      <w:r w:rsidRPr="00D70ADD">
        <w:rPr>
          <w:sz w:val="24"/>
          <w:szCs w:val="24"/>
        </w:rPr>
        <w:t>70013       3045.6      2012-04-</w:t>
      </w:r>
      <w:proofErr w:type="gramStart"/>
      <w:r w:rsidRPr="00D70ADD">
        <w:rPr>
          <w:sz w:val="24"/>
          <w:szCs w:val="24"/>
        </w:rPr>
        <w:t>25  3002</w:t>
      </w:r>
      <w:proofErr w:type="gramEnd"/>
      <w:r w:rsidRPr="00D70ADD">
        <w:rPr>
          <w:sz w:val="24"/>
          <w:szCs w:val="24"/>
        </w:rPr>
        <w:t xml:space="preserve">         5001</w:t>
      </w:r>
    </w:p>
    <w:p w14:paraId="7BE71FA8" w14:textId="50F3F29E" w:rsidR="00D70ADD" w:rsidRDefault="00D70ADD" w:rsidP="00D70ADD">
      <w:pPr>
        <w:pStyle w:val="a7"/>
        <w:rPr>
          <w:rFonts w:ascii="Times New Roman" w:hAnsi="Times New Roman" w:cs="Times New Roman"/>
          <w:sz w:val="28"/>
          <w:szCs w:val="28"/>
          <w:lang w:val="kk-KZ"/>
        </w:rPr>
      </w:pPr>
    </w:p>
    <w:p w14:paraId="39AF8A30" w14:textId="7D87B764" w:rsidR="00D70ADD" w:rsidRDefault="00D70ADD" w:rsidP="00D70ADD">
      <w:pPr>
        <w:pStyle w:val="a7"/>
      </w:pPr>
      <w:proofErr w:type="spellStart"/>
      <w:r>
        <w:rPr>
          <w:rStyle w:val="a6"/>
        </w:rPr>
        <w:t>Sample</w:t>
      </w:r>
      <w:proofErr w:type="spellEnd"/>
      <w:r>
        <w:rPr>
          <w:rStyle w:val="a6"/>
        </w:rPr>
        <w:t xml:space="preserve"> </w:t>
      </w:r>
      <w:proofErr w:type="spellStart"/>
      <w:r>
        <w:rPr>
          <w:rStyle w:val="a6"/>
        </w:rPr>
        <w:t>table</w:t>
      </w:r>
      <w:proofErr w:type="spellEnd"/>
      <w:r>
        <w:t xml:space="preserve">: </w:t>
      </w:r>
      <w:proofErr w:type="spellStart"/>
      <w:r>
        <w:t>customer</w:t>
      </w:r>
      <w:proofErr w:type="spellEnd"/>
    </w:p>
    <w:p w14:paraId="1849B441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proofErr w:type="spellStart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lastRenderedPageBreak/>
        <w:t>customer_id</w:t>
      </w:r>
      <w:proofErr w:type="spellEnd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|   </w:t>
      </w:r>
      <w:proofErr w:type="spellStart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cust_name</w:t>
      </w:r>
      <w:proofErr w:type="spellEnd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|    city    | grade | </w:t>
      </w:r>
      <w:proofErr w:type="spellStart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salesman_id</w:t>
      </w:r>
      <w:proofErr w:type="spellEnd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</w:p>
    <w:p w14:paraId="5E94D995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-------------+----------------+------------+-------+-------------</w:t>
      </w:r>
    </w:p>
    <w:p w14:paraId="0F6C1D45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2 | Nick Rimando   | New York   |   100 |        5001</w:t>
      </w:r>
    </w:p>
    <w:p w14:paraId="41ABA85F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7 | Brad Davis     | New York   |   200 |        5001</w:t>
      </w:r>
    </w:p>
    <w:p w14:paraId="71672936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5 | Graham Zusi    | California |   200 |        5002</w:t>
      </w:r>
    </w:p>
    <w:p w14:paraId="1DA5019E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8 | Julian Green   | London     |   300 |        5002</w:t>
      </w:r>
    </w:p>
    <w:p w14:paraId="5E3BCDC2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4 | Fabian Johnson | Paris      |   300 |        5006</w:t>
      </w:r>
    </w:p>
    <w:p w14:paraId="375170A1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9 | Geoff </w:t>
      </w:r>
      <w:proofErr w:type="gramStart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Cameron  |</w:t>
      </w:r>
      <w:proofErr w:type="gramEnd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Berlin     |   100 |        5003</w:t>
      </w:r>
    </w:p>
    <w:p w14:paraId="4A5AB292" w14:textId="77777777" w:rsidR="00D70ADD" w:rsidRP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3 | Jozy </w:t>
      </w:r>
      <w:proofErr w:type="spellStart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>Altidor</w:t>
      </w:r>
      <w:proofErr w:type="spellEnd"/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| Moscow     |   200 |        5007</w:t>
      </w:r>
    </w:p>
    <w:p w14:paraId="14815BF7" w14:textId="2D86BB08" w:rsidR="00D70ADD" w:rsidRDefault="00D70ADD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D70ADD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    3001 | Brad Guzan     | London     |       |        5005</w:t>
      </w:r>
    </w:p>
    <w:p w14:paraId="24C1DAEE" w14:textId="77777777" w:rsidR="003E1AE9" w:rsidRPr="00D70ADD" w:rsidRDefault="003E1AE9" w:rsidP="00D70A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</w:p>
    <w:p w14:paraId="3A370A01" w14:textId="77777777" w:rsidR="00E7374D" w:rsidRPr="00E7374D" w:rsidRDefault="00E7374D" w:rsidP="00E7374D">
      <w:pPr>
        <w:pStyle w:val="a7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7374D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n SQL query to find a list of customers who have assigned a salesperson to their job who receives a commission from the company of more than 12%.</w:t>
      </w:r>
      <w:r w:rsidRPr="00E737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2C3304" w14:textId="23DB96DB" w:rsidR="003E1AE9" w:rsidRDefault="003E1AE9" w:rsidP="00E7374D">
      <w:proofErr w:type="spellStart"/>
      <w:r>
        <w:rPr>
          <w:rStyle w:val="a6"/>
        </w:rPr>
        <w:t>Sample</w:t>
      </w:r>
      <w:proofErr w:type="spellEnd"/>
      <w:r>
        <w:rPr>
          <w:rStyle w:val="a6"/>
        </w:rPr>
        <w:t xml:space="preserve"> </w:t>
      </w:r>
      <w:proofErr w:type="spellStart"/>
      <w:r>
        <w:rPr>
          <w:rStyle w:val="a6"/>
        </w:rPr>
        <w:t>table</w:t>
      </w:r>
      <w:proofErr w:type="spellEnd"/>
      <w:r>
        <w:t xml:space="preserve">: </w:t>
      </w:r>
      <w:proofErr w:type="spellStart"/>
      <w:r>
        <w:t>customer</w:t>
      </w:r>
      <w:proofErr w:type="spellEnd"/>
    </w:p>
    <w:p w14:paraId="03C74621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proofErr w:type="spellStart"/>
      <w:r w:rsidRPr="003E1AE9">
        <w:rPr>
          <w:sz w:val="24"/>
          <w:szCs w:val="24"/>
          <w:lang w:val="en-US"/>
        </w:rPr>
        <w:t>customer_id</w:t>
      </w:r>
      <w:proofErr w:type="spellEnd"/>
      <w:r w:rsidRPr="003E1AE9">
        <w:rPr>
          <w:sz w:val="24"/>
          <w:szCs w:val="24"/>
          <w:lang w:val="en-US"/>
        </w:rPr>
        <w:t xml:space="preserve"> |   </w:t>
      </w:r>
      <w:proofErr w:type="spellStart"/>
      <w:r w:rsidRPr="003E1AE9">
        <w:rPr>
          <w:sz w:val="24"/>
          <w:szCs w:val="24"/>
          <w:lang w:val="en-US"/>
        </w:rPr>
        <w:t>cust_name</w:t>
      </w:r>
      <w:proofErr w:type="spellEnd"/>
      <w:r w:rsidRPr="003E1AE9">
        <w:rPr>
          <w:sz w:val="24"/>
          <w:szCs w:val="24"/>
          <w:lang w:val="en-US"/>
        </w:rPr>
        <w:t xml:space="preserve">    |    city    | grade | </w:t>
      </w:r>
      <w:proofErr w:type="spellStart"/>
      <w:r w:rsidRPr="003E1AE9">
        <w:rPr>
          <w:sz w:val="24"/>
          <w:szCs w:val="24"/>
          <w:lang w:val="en-US"/>
        </w:rPr>
        <w:t>salesman_id</w:t>
      </w:r>
      <w:proofErr w:type="spellEnd"/>
      <w:r w:rsidRPr="003E1AE9">
        <w:rPr>
          <w:sz w:val="24"/>
          <w:szCs w:val="24"/>
          <w:lang w:val="en-US"/>
        </w:rPr>
        <w:t xml:space="preserve"> </w:t>
      </w:r>
    </w:p>
    <w:p w14:paraId="0EDA00CF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>-------------+----------------+------------+-------+-------------</w:t>
      </w:r>
    </w:p>
    <w:p w14:paraId="5C5DCE1A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3002 | Nick Rimando   | New York   |   100 |        5001</w:t>
      </w:r>
    </w:p>
    <w:p w14:paraId="15B8B189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3007 | Brad Davis     | New York   |   200 |        5001</w:t>
      </w:r>
    </w:p>
    <w:p w14:paraId="697F926F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3005 | Graham Zusi    | California |   200 |        5002</w:t>
      </w:r>
    </w:p>
    <w:p w14:paraId="5E2198F8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3008 | Julian Green   | London     |   300 |        5002</w:t>
      </w:r>
    </w:p>
    <w:p w14:paraId="49F64A78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3004 | Fabian Johnson | Paris      |   300 |        5006</w:t>
      </w:r>
    </w:p>
    <w:p w14:paraId="0893B869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3009 | Geoff </w:t>
      </w:r>
      <w:proofErr w:type="gramStart"/>
      <w:r w:rsidRPr="003E1AE9">
        <w:rPr>
          <w:sz w:val="24"/>
          <w:szCs w:val="24"/>
          <w:lang w:val="en-US"/>
        </w:rPr>
        <w:t>Cameron  |</w:t>
      </w:r>
      <w:proofErr w:type="gramEnd"/>
      <w:r w:rsidRPr="003E1AE9">
        <w:rPr>
          <w:sz w:val="24"/>
          <w:szCs w:val="24"/>
          <w:lang w:val="en-US"/>
        </w:rPr>
        <w:t xml:space="preserve"> Berlin     |   100 |        5003</w:t>
      </w:r>
    </w:p>
    <w:p w14:paraId="26164D51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3003 | Jozy </w:t>
      </w:r>
      <w:proofErr w:type="spellStart"/>
      <w:r w:rsidRPr="003E1AE9">
        <w:rPr>
          <w:sz w:val="24"/>
          <w:szCs w:val="24"/>
          <w:lang w:val="en-US"/>
        </w:rPr>
        <w:t>Altidor</w:t>
      </w:r>
      <w:proofErr w:type="spellEnd"/>
      <w:r w:rsidRPr="003E1AE9">
        <w:rPr>
          <w:sz w:val="24"/>
          <w:szCs w:val="24"/>
          <w:lang w:val="en-US"/>
        </w:rPr>
        <w:t xml:space="preserve">   | Moscow     |   200 |        5007</w:t>
      </w:r>
    </w:p>
    <w:p w14:paraId="40A0E69B" w14:textId="4A5C4E30" w:rsid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3001 | Brad Guzan     | London     |       |        5005</w:t>
      </w:r>
    </w:p>
    <w:p w14:paraId="15F1769F" w14:textId="2EC3A4CA" w:rsidR="003E1AE9" w:rsidRPr="003E1AE9" w:rsidRDefault="003E1AE9" w:rsidP="003E1A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3E1AE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ru-RU"/>
        </w:rPr>
        <w:t>Sample table</w:t>
      </w:r>
      <w:r w:rsidRPr="003E1AE9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: salesman</w:t>
      </w:r>
    </w:p>
    <w:p w14:paraId="44368749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proofErr w:type="spellStart"/>
      <w:r w:rsidRPr="003E1AE9">
        <w:rPr>
          <w:sz w:val="24"/>
          <w:szCs w:val="24"/>
          <w:lang w:val="en-US"/>
        </w:rPr>
        <w:t>salesman_id</w:t>
      </w:r>
      <w:proofErr w:type="spellEnd"/>
      <w:r w:rsidRPr="003E1AE9">
        <w:rPr>
          <w:sz w:val="24"/>
          <w:szCs w:val="24"/>
          <w:lang w:val="en-US"/>
        </w:rPr>
        <w:t xml:space="preserve"> |    name    |   city   | commission </w:t>
      </w:r>
    </w:p>
    <w:p w14:paraId="7AF0E697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>-------------+------------+----------+------------</w:t>
      </w:r>
    </w:p>
    <w:p w14:paraId="06CB1E5A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5001 | James Hoog | New York |       0.15</w:t>
      </w:r>
    </w:p>
    <w:p w14:paraId="395820F6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5002 | Nail </w:t>
      </w:r>
      <w:proofErr w:type="spellStart"/>
      <w:r w:rsidRPr="003E1AE9">
        <w:rPr>
          <w:sz w:val="24"/>
          <w:szCs w:val="24"/>
          <w:lang w:val="en-US"/>
        </w:rPr>
        <w:t>Knite</w:t>
      </w:r>
      <w:proofErr w:type="spellEnd"/>
      <w:r w:rsidRPr="003E1AE9">
        <w:rPr>
          <w:sz w:val="24"/>
          <w:szCs w:val="24"/>
          <w:lang w:val="en-US"/>
        </w:rPr>
        <w:t xml:space="preserve"> | Paris    |       0.13</w:t>
      </w:r>
    </w:p>
    <w:p w14:paraId="04F5550A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5005 | Pit Alex   | London   |       0.11</w:t>
      </w:r>
    </w:p>
    <w:p w14:paraId="52CC01AD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5006 | Mc Lyon    | Paris    |       0.14</w:t>
      </w:r>
    </w:p>
    <w:p w14:paraId="776927A8" w14:textId="77777777" w:rsidR="003E1AE9" w:rsidRP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5007 | Paul </w:t>
      </w:r>
      <w:proofErr w:type="gramStart"/>
      <w:r w:rsidRPr="003E1AE9">
        <w:rPr>
          <w:sz w:val="24"/>
          <w:szCs w:val="24"/>
          <w:lang w:val="en-US"/>
        </w:rPr>
        <w:t>Adam  |</w:t>
      </w:r>
      <w:proofErr w:type="gramEnd"/>
      <w:r w:rsidRPr="003E1AE9">
        <w:rPr>
          <w:sz w:val="24"/>
          <w:szCs w:val="24"/>
          <w:lang w:val="en-US"/>
        </w:rPr>
        <w:t xml:space="preserve"> Rome     |       0.13</w:t>
      </w:r>
    </w:p>
    <w:p w14:paraId="182341C2" w14:textId="2359B41C" w:rsidR="003E1AE9" w:rsidRDefault="003E1AE9" w:rsidP="003E1AE9">
      <w:pPr>
        <w:pStyle w:val="HTML"/>
        <w:rPr>
          <w:sz w:val="24"/>
          <w:szCs w:val="24"/>
          <w:lang w:val="en-US"/>
        </w:rPr>
      </w:pPr>
      <w:r w:rsidRPr="003E1AE9">
        <w:rPr>
          <w:sz w:val="24"/>
          <w:szCs w:val="24"/>
          <w:lang w:val="en-US"/>
        </w:rPr>
        <w:t xml:space="preserve">        5003 | </w:t>
      </w:r>
      <w:proofErr w:type="spellStart"/>
      <w:r w:rsidRPr="003E1AE9">
        <w:rPr>
          <w:sz w:val="24"/>
          <w:szCs w:val="24"/>
          <w:lang w:val="en-US"/>
        </w:rPr>
        <w:t>Lauson</w:t>
      </w:r>
      <w:proofErr w:type="spellEnd"/>
      <w:r w:rsidRPr="003E1AE9">
        <w:rPr>
          <w:sz w:val="24"/>
          <w:szCs w:val="24"/>
          <w:lang w:val="en-US"/>
        </w:rPr>
        <w:t xml:space="preserve"> Hen | San Jose |       0.12</w:t>
      </w:r>
    </w:p>
    <w:p w14:paraId="435F6273" w14:textId="3D50AC2C" w:rsidR="003E1AE9" w:rsidRDefault="003E1AE9" w:rsidP="003E1AE9">
      <w:pPr>
        <w:pStyle w:val="HTML"/>
        <w:rPr>
          <w:sz w:val="24"/>
          <w:szCs w:val="24"/>
          <w:lang w:val="en-US"/>
        </w:rPr>
      </w:pPr>
    </w:p>
    <w:p w14:paraId="3A737E36" w14:textId="77777777" w:rsidR="00E7374D" w:rsidRPr="00E7374D" w:rsidRDefault="00E7374D" w:rsidP="00E7374D">
      <w:pPr>
        <w:pStyle w:val="HTML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7374D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n SQL query to find a list of clients who have assigned a salesperson to their job who does not live in the same city as their client and receives a commission above 12%.</w:t>
      </w:r>
      <w:r w:rsidRPr="00E737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706BB4" w14:textId="71E006D8" w:rsidR="003E1AE9" w:rsidRPr="003E1AE9" w:rsidRDefault="003E1AE9" w:rsidP="00E7374D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Style w:val="a6"/>
          <w:rFonts w:ascii="Times New Roman" w:hAnsi="Times New Roman" w:cs="Times New Roman"/>
          <w:sz w:val="24"/>
          <w:szCs w:val="24"/>
          <w:lang w:val="en-US"/>
        </w:rPr>
        <w:t>Sample table</w:t>
      </w:r>
      <w:r w:rsidRPr="003E1AE9">
        <w:rPr>
          <w:rFonts w:ascii="Times New Roman" w:hAnsi="Times New Roman" w:cs="Times New Roman"/>
          <w:sz w:val="24"/>
          <w:szCs w:val="24"/>
          <w:lang w:val="en-US"/>
        </w:rPr>
        <w:t>: customer</w:t>
      </w:r>
    </w:p>
    <w:p w14:paraId="7AA06284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E1AE9">
        <w:rPr>
          <w:rFonts w:ascii="Times New Roman" w:hAnsi="Times New Roman" w:cs="Times New Roman"/>
          <w:sz w:val="24"/>
          <w:szCs w:val="24"/>
          <w:lang w:val="en-US"/>
        </w:rPr>
        <w:t>customer_id</w:t>
      </w:r>
      <w:proofErr w:type="spellEnd"/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|   </w:t>
      </w:r>
      <w:proofErr w:type="spellStart"/>
      <w:r w:rsidRPr="003E1AE9">
        <w:rPr>
          <w:rFonts w:ascii="Times New Roman" w:hAnsi="Times New Roman" w:cs="Times New Roman"/>
          <w:sz w:val="24"/>
          <w:szCs w:val="24"/>
          <w:lang w:val="en-US"/>
        </w:rPr>
        <w:t>cust_name</w:t>
      </w:r>
      <w:proofErr w:type="spellEnd"/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|    city    | grade | </w:t>
      </w:r>
      <w:proofErr w:type="spellStart"/>
      <w:r w:rsidRPr="003E1AE9">
        <w:rPr>
          <w:rFonts w:ascii="Times New Roman" w:hAnsi="Times New Roman" w:cs="Times New Roman"/>
          <w:sz w:val="24"/>
          <w:szCs w:val="24"/>
          <w:lang w:val="en-US"/>
        </w:rPr>
        <w:t>salesman_id</w:t>
      </w:r>
      <w:proofErr w:type="spellEnd"/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5F05D6F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>-------------+----------------+------------+-------+-------------</w:t>
      </w:r>
    </w:p>
    <w:p w14:paraId="213D525A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3002 | Nick Rimando   | New York   |   100 |        5001</w:t>
      </w:r>
    </w:p>
    <w:p w14:paraId="488D173E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3007 | Brad Davis     | New York   |   200 |        5001</w:t>
      </w:r>
    </w:p>
    <w:p w14:paraId="67C1897A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3005 | Graham Zusi    | California |   200 |        5002</w:t>
      </w:r>
    </w:p>
    <w:p w14:paraId="06C3F300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3008 | Julian Green   | London     |   300 |        5002</w:t>
      </w:r>
    </w:p>
    <w:p w14:paraId="264E0D23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3004 | Fabian Johnson | Paris      |   300 |        5006</w:t>
      </w:r>
    </w:p>
    <w:p w14:paraId="1B5AABCB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3009 | Geoff </w:t>
      </w:r>
      <w:proofErr w:type="gramStart"/>
      <w:r w:rsidRPr="003E1AE9">
        <w:rPr>
          <w:rFonts w:ascii="Times New Roman" w:hAnsi="Times New Roman" w:cs="Times New Roman"/>
          <w:sz w:val="24"/>
          <w:szCs w:val="24"/>
          <w:lang w:val="en-US"/>
        </w:rPr>
        <w:t>Cameron  |</w:t>
      </w:r>
      <w:proofErr w:type="gramEnd"/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Berlin     |   100 |        5003</w:t>
      </w:r>
    </w:p>
    <w:p w14:paraId="007D4771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3003 | Jozy </w:t>
      </w:r>
      <w:proofErr w:type="spellStart"/>
      <w:r w:rsidRPr="003E1AE9">
        <w:rPr>
          <w:rFonts w:ascii="Times New Roman" w:hAnsi="Times New Roman" w:cs="Times New Roman"/>
          <w:sz w:val="24"/>
          <w:szCs w:val="24"/>
          <w:lang w:val="en-US"/>
        </w:rPr>
        <w:t>Altidor</w:t>
      </w:r>
      <w:proofErr w:type="spellEnd"/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| Moscow     |   200 |        5007</w:t>
      </w:r>
    </w:p>
    <w:p w14:paraId="612A7278" w14:textId="1BB5531D" w:rsid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3001 | Brad Guzan     | London     |       |        5005</w:t>
      </w:r>
    </w:p>
    <w:p w14:paraId="65414344" w14:textId="77777777" w:rsidR="003E1AE9" w:rsidRDefault="003E1AE9" w:rsidP="003E1AE9">
      <w:pPr>
        <w:pStyle w:val="HTML"/>
        <w:rPr>
          <w:rStyle w:val="a6"/>
        </w:rPr>
      </w:pPr>
    </w:p>
    <w:p w14:paraId="16423616" w14:textId="5D36BB01" w:rsid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</w:rPr>
      </w:pPr>
      <w:proofErr w:type="spellStart"/>
      <w:r w:rsidRPr="003E1AE9">
        <w:rPr>
          <w:rStyle w:val="a6"/>
          <w:rFonts w:ascii="Times New Roman" w:hAnsi="Times New Roman" w:cs="Times New Roman"/>
          <w:sz w:val="24"/>
          <w:szCs w:val="24"/>
        </w:rPr>
        <w:lastRenderedPageBreak/>
        <w:t>Sample</w:t>
      </w:r>
      <w:proofErr w:type="spellEnd"/>
      <w:r w:rsidRPr="003E1AE9">
        <w:rPr>
          <w:rStyle w:val="a6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1AE9">
        <w:rPr>
          <w:rStyle w:val="a6"/>
          <w:rFonts w:ascii="Times New Roman" w:hAnsi="Times New Roman" w:cs="Times New Roman"/>
          <w:sz w:val="24"/>
          <w:szCs w:val="24"/>
        </w:rPr>
        <w:t>table</w:t>
      </w:r>
      <w:proofErr w:type="spellEnd"/>
      <w:r w:rsidRPr="003E1AE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E1AE9">
        <w:rPr>
          <w:rFonts w:ascii="Times New Roman" w:hAnsi="Times New Roman" w:cs="Times New Roman"/>
          <w:sz w:val="24"/>
          <w:szCs w:val="24"/>
        </w:rPr>
        <w:t>salesman</w:t>
      </w:r>
      <w:proofErr w:type="spellEnd"/>
    </w:p>
    <w:p w14:paraId="17B0FA25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</w:rPr>
      </w:pPr>
    </w:p>
    <w:p w14:paraId="1C5EC535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E1AE9">
        <w:rPr>
          <w:rFonts w:ascii="Times New Roman" w:hAnsi="Times New Roman" w:cs="Times New Roman"/>
          <w:sz w:val="24"/>
          <w:szCs w:val="24"/>
          <w:lang w:val="en-US"/>
        </w:rPr>
        <w:t>salesman_id</w:t>
      </w:r>
      <w:proofErr w:type="spellEnd"/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|    name    |   city   | commission </w:t>
      </w:r>
    </w:p>
    <w:p w14:paraId="7AC05306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>-------------+------------+----------+------------</w:t>
      </w:r>
    </w:p>
    <w:p w14:paraId="3F3E060A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5001 | James Hoog | New York |       0.15</w:t>
      </w:r>
    </w:p>
    <w:p w14:paraId="497A8706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5002 | Nail </w:t>
      </w:r>
      <w:proofErr w:type="spellStart"/>
      <w:r w:rsidRPr="003E1AE9">
        <w:rPr>
          <w:rFonts w:ascii="Times New Roman" w:hAnsi="Times New Roman" w:cs="Times New Roman"/>
          <w:sz w:val="24"/>
          <w:szCs w:val="24"/>
          <w:lang w:val="en-US"/>
        </w:rPr>
        <w:t>Knite</w:t>
      </w:r>
      <w:proofErr w:type="spellEnd"/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| Paris    |       0.13</w:t>
      </w:r>
    </w:p>
    <w:p w14:paraId="7C9ABF67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5005 | Pit Alex   | London   |       0.11</w:t>
      </w:r>
    </w:p>
    <w:p w14:paraId="57ADC488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5006 | Mc Lyon    | Paris    |       0.14</w:t>
      </w:r>
    </w:p>
    <w:p w14:paraId="405987D2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5007 | Paul </w:t>
      </w:r>
      <w:proofErr w:type="gramStart"/>
      <w:r w:rsidRPr="003E1AE9">
        <w:rPr>
          <w:rFonts w:ascii="Times New Roman" w:hAnsi="Times New Roman" w:cs="Times New Roman"/>
          <w:sz w:val="24"/>
          <w:szCs w:val="24"/>
          <w:lang w:val="en-US"/>
        </w:rPr>
        <w:t>Adam  |</w:t>
      </w:r>
      <w:proofErr w:type="gramEnd"/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Rome     |       0.13</w:t>
      </w:r>
    </w:p>
    <w:p w14:paraId="45BC6B24" w14:textId="77777777" w:rsidR="003E1AE9" w:rsidRP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       5003 | </w:t>
      </w:r>
      <w:proofErr w:type="spellStart"/>
      <w:r w:rsidRPr="003E1AE9">
        <w:rPr>
          <w:rFonts w:ascii="Times New Roman" w:hAnsi="Times New Roman" w:cs="Times New Roman"/>
          <w:sz w:val="24"/>
          <w:szCs w:val="24"/>
          <w:lang w:val="en-US"/>
        </w:rPr>
        <w:t>Lauson</w:t>
      </w:r>
      <w:proofErr w:type="spellEnd"/>
      <w:r w:rsidRPr="003E1AE9">
        <w:rPr>
          <w:rFonts w:ascii="Times New Roman" w:hAnsi="Times New Roman" w:cs="Times New Roman"/>
          <w:sz w:val="24"/>
          <w:szCs w:val="24"/>
          <w:lang w:val="en-US"/>
        </w:rPr>
        <w:t xml:space="preserve"> Hen | San Jose |       0.12</w:t>
      </w:r>
    </w:p>
    <w:p w14:paraId="0BD8CA57" w14:textId="7B791CAD" w:rsidR="003E1AE9" w:rsidRDefault="003E1AE9" w:rsidP="003E1AE9">
      <w:pPr>
        <w:pStyle w:val="HTML"/>
        <w:rPr>
          <w:rFonts w:ascii="Times New Roman" w:hAnsi="Times New Roman" w:cs="Times New Roman"/>
          <w:sz w:val="24"/>
          <w:szCs w:val="24"/>
          <w:lang w:val="en-US"/>
        </w:rPr>
      </w:pPr>
    </w:p>
    <w:p w14:paraId="2295A4B0" w14:textId="62E4D159" w:rsidR="003E1AE9" w:rsidRPr="00E7374D" w:rsidRDefault="00E7374D" w:rsidP="00E7374D">
      <w:pPr>
        <w:pStyle w:val="a7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E7374D">
        <w:rPr>
          <w:rStyle w:val="jlqj4b"/>
          <w:rFonts w:ascii="Times New Roman" w:hAnsi="Times New Roman" w:cs="Times New Roman"/>
          <w:sz w:val="24"/>
          <w:szCs w:val="24"/>
          <w:lang w:val="en"/>
        </w:rPr>
        <w:t>Write an SQL query to list in ascending order the sellers who work for one or more clients or have not yet joined any of the clients.</w:t>
      </w:r>
      <w:r w:rsidRPr="00E73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17E0" w:rsidRPr="00E7374D">
        <w:rPr>
          <w:rStyle w:val="a6"/>
          <w:rFonts w:ascii="Times New Roman" w:hAnsi="Times New Roman" w:cs="Times New Roman"/>
          <w:sz w:val="24"/>
          <w:szCs w:val="24"/>
        </w:rPr>
        <w:t>Sample</w:t>
      </w:r>
      <w:proofErr w:type="spellEnd"/>
      <w:r w:rsidR="00C617E0" w:rsidRPr="00E7374D">
        <w:rPr>
          <w:rStyle w:val="a6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17E0" w:rsidRPr="00E7374D">
        <w:rPr>
          <w:rStyle w:val="a6"/>
          <w:rFonts w:ascii="Times New Roman" w:hAnsi="Times New Roman" w:cs="Times New Roman"/>
          <w:sz w:val="24"/>
          <w:szCs w:val="24"/>
        </w:rPr>
        <w:t>table</w:t>
      </w:r>
      <w:proofErr w:type="spellEnd"/>
      <w:r w:rsidR="00C617E0" w:rsidRPr="00E7374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C617E0" w:rsidRPr="00E7374D">
        <w:rPr>
          <w:rFonts w:ascii="Times New Roman" w:hAnsi="Times New Roman" w:cs="Times New Roman"/>
          <w:sz w:val="24"/>
          <w:szCs w:val="24"/>
        </w:rPr>
        <w:t>customer</w:t>
      </w:r>
      <w:bookmarkStart w:id="0" w:name="_GoBack"/>
      <w:bookmarkEnd w:id="0"/>
      <w:proofErr w:type="spellEnd"/>
    </w:p>
    <w:p w14:paraId="5CECBB72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proofErr w:type="spellStart"/>
      <w:r w:rsidRPr="00C617E0">
        <w:rPr>
          <w:sz w:val="24"/>
          <w:szCs w:val="24"/>
          <w:lang w:val="en-US"/>
        </w:rPr>
        <w:t>customer_id</w:t>
      </w:r>
      <w:proofErr w:type="spellEnd"/>
      <w:r w:rsidRPr="00C617E0">
        <w:rPr>
          <w:sz w:val="24"/>
          <w:szCs w:val="24"/>
          <w:lang w:val="en-US"/>
        </w:rPr>
        <w:t xml:space="preserve"> |   </w:t>
      </w:r>
      <w:proofErr w:type="spellStart"/>
      <w:r w:rsidRPr="00C617E0">
        <w:rPr>
          <w:sz w:val="24"/>
          <w:szCs w:val="24"/>
          <w:lang w:val="en-US"/>
        </w:rPr>
        <w:t>cust_name</w:t>
      </w:r>
      <w:proofErr w:type="spellEnd"/>
      <w:r w:rsidRPr="00C617E0">
        <w:rPr>
          <w:sz w:val="24"/>
          <w:szCs w:val="24"/>
          <w:lang w:val="en-US"/>
        </w:rPr>
        <w:t xml:space="preserve">    |    city    | grade | </w:t>
      </w:r>
      <w:proofErr w:type="spellStart"/>
      <w:r w:rsidRPr="00C617E0">
        <w:rPr>
          <w:sz w:val="24"/>
          <w:szCs w:val="24"/>
          <w:lang w:val="en-US"/>
        </w:rPr>
        <w:t>salesman_id</w:t>
      </w:r>
      <w:proofErr w:type="spellEnd"/>
      <w:r w:rsidRPr="00C617E0">
        <w:rPr>
          <w:sz w:val="24"/>
          <w:szCs w:val="24"/>
          <w:lang w:val="en-US"/>
        </w:rPr>
        <w:t xml:space="preserve"> </w:t>
      </w:r>
    </w:p>
    <w:p w14:paraId="00DFE646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>-------------+----------------+------------+-------+-------------</w:t>
      </w:r>
    </w:p>
    <w:p w14:paraId="2891C773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3002 | Nick Rimando   | New York   |   100 |        5001</w:t>
      </w:r>
    </w:p>
    <w:p w14:paraId="7B9D4D35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3007 | Brad Davis     | New York   |   200 |        5001</w:t>
      </w:r>
    </w:p>
    <w:p w14:paraId="5CA7EC11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3005 | Graham Zusi    | California |   200 |        5002</w:t>
      </w:r>
    </w:p>
    <w:p w14:paraId="31182982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3008 | Julian Green   | London     |   300 |        5002</w:t>
      </w:r>
    </w:p>
    <w:p w14:paraId="06FD3832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3004 | Fabian Johnson | Paris      |   300 |        5006</w:t>
      </w:r>
    </w:p>
    <w:p w14:paraId="3B619315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3009 | Geoff </w:t>
      </w:r>
      <w:proofErr w:type="gramStart"/>
      <w:r w:rsidRPr="00C617E0">
        <w:rPr>
          <w:sz w:val="24"/>
          <w:szCs w:val="24"/>
          <w:lang w:val="en-US"/>
        </w:rPr>
        <w:t>Cameron  |</w:t>
      </w:r>
      <w:proofErr w:type="gramEnd"/>
      <w:r w:rsidRPr="00C617E0">
        <w:rPr>
          <w:sz w:val="24"/>
          <w:szCs w:val="24"/>
          <w:lang w:val="en-US"/>
        </w:rPr>
        <w:t xml:space="preserve"> Berlin     |   100 |        5003</w:t>
      </w:r>
    </w:p>
    <w:p w14:paraId="295459F5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3003 | Jozy </w:t>
      </w:r>
      <w:proofErr w:type="spellStart"/>
      <w:r w:rsidRPr="00C617E0">
        <w:rPr>
          <w:sz w:val="24"/>
          <w:szCs w:val="24"/>
          <w:lang w:val="en-US"/>
        </w:rPr>
        <w:t>Altidor</w:t>
      </w:r>
      <w:proofErr w:type="spellEnd"/>
      <w:r w:rsidRPr="00C617E0">
        <w:rPr>
          <w:sz w:val="24"/>
          <w:szCs w:val="24"/>
          <w:lang w:val="en-US"/>
        </w:rPr>
        <w:t xml:space="preserve">   | Moscow     |   200 |        5007</w:t>
      </w:r>
    </w:p>
    <w:p w14:paraId="240BD0DD" w14:textId="3496E168" w:rsid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3001 | Brad Guzan     | London     |       |        5005</w:t>
      </w:r>
    </w:p>
    <w:p w14:paraId="3DB836BC" w14:textId="77777777" w:rsidR="00C617E0" w:rsidRDefault="00C617E0" w:rsidP="00C617E0">
      <w:pPr>
        <w:pStyle w:val="HTML"/>
        <w:rPr>
          <w:rStyle w:val="a6"/>
        </w:rPr>
      </w:pPr>
    </w:p>
    <w:p w14:paraId="1B5221E8" w14:textId="6C4F6A91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rStyle w:val="a6"/>
          <w:lang w:val="en-US"/>
        </w:rPr>
        <w:t>Sample table</w:t>
      </w:r>
      <w:r w:rsidRPr="00C617E0">
        <w:rPr>
          <w:lang w:val="en-US"/>
        </w:rPr>
        <w:t>: salesman</w:t>
      </w:r>
    </w:p>
    <w:p w14:paraId="764FC8D5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proofErr w:type="spellStart"/>
      <w:r w:rsidRPr="00C617E0">
        <w:rPr>
          <w:sz w:val="24"/>
          <w:szCs w:val="24"/>
          <w:lang w:val="en-US"/>
        </w:rPr>
        <w:t>salesman_id</w:t>
      </w:r>
      <w:proofErr w:type="spellEnd"/>
      <w:r w:rsidRPr="00C617E0">
        <w:rPr>
          <w:sz w:val="24"/>
          <w:szCs w:val="24"/>
          <w:lang w:val="en-US"/>
        </w:rPr>
        <w:t xml:space="preserve"> |    name    |   city   | commission </w:t>
      </w:r>
    </w:p>
    <w:p w14:paraId="6DD888F0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>-------------+------------+----------+------------</w:t>
      </w:r>
    </w:p>
    <w:p w14:paraId="270A5F3E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5001 | James Hoog | New York |       0.15</w:t>
      </w:r>
    </w:p>
    <w:p w14:paraId="53F49155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5002 | Nail </w:t>
      </w:r>
      <w:proofErr w:type="spellStart"/>
      <w:r w:rsidRPr="00C617E0">
        <w:rPr>
          <w:sz w:val="24"/>
          <w:szCs w:val="24"/>
          <w:lang w:val="en-US"/>
        </w:rPr>
        <w:t>Knite</w:t>
      </w:r>
      <w:proofErr w:type="spellEnd"/>
      <w:r w:rsidRPr="00C617E0">
        <w:rPr>
          <w:sz w:val="24"/>
          <w:szCs w:val="24"/>
          <w:lang w:val="en-US"/>
        </w:rPr>
        <w:t xml:space="preserve"> | Paris    |       0.13</w:t>
      </w:r>
    </w:p>
    <w:p w14:paraId="6878527A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5005 | Pit Alex   | London   |       0.11</w:t>
      </w:r>
    </w:p>
    <w:p w14:paraId="6B010209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5006 | Mc Lyon    | Paris    |       0.14</w:t>
      </w:r>
    </w:p>
    <w:p w14:paraId="20B80CCE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5007 | Paul </w:t>
      </w:r>
      <w:proofErr w:type="gramStart"/>
      <w:r w:rsidRPr="00C617E0">
        <w:rPr>
          <w:sz w:val="24"/>
          <w:szCs w:val="24"/>
          <w:lang w:val="en-US"/>
        </w:rPr>
        <w:t>Adam  |</w:t>
      </w:r>
      <w:proofErr w:type="gramEnd"/>
      <w:r w:rsidRPr="00C617E0">
        <w:rPr>
          <w:sz w:val="24"/>
          <w:szCs w:val="24"/>
          <w:lang w:val="en-US"/>
        </w:rPr>
        <w:t xml:space="preserve"> Rome     |       0.13</w:t>
      </w:r>
    </w:p>
    <w:p w14:paraId="4FD0064A" w14:textId="1543BC27" w:rsidR="00C617E0" w:rsidRDefault="00C617E0" w:rsidP="00C617E0">
      <w:pPr>
        <w:pStyle w:val="HTML"/>
        <w:rPr>
          <w:sz w:val="24"/>
          <w:szCs w:val="24"/>
          <w:lang w:val="en-US"/>
        </w:rPr>
      </w:pPr>
      <w:r w:rsidRPr="00C617E0">
        <w:rPr>
          <w:sz w:val="24"/>
          <w:szCs w:val="24"/>
          <w:lang w:val="en-US"/>
        </w:rPr>
        <w:t xml:space="preserve">        5003 | </w:t>
      </w:r>
      <w:proofErr w:type="spellStart"/>
      <w:r w:rsidRPr="00C617E0">
        <w:rPr>
          <w:sz w:val="24"/>
          <w:szCs w:val="24"/>
          <w:lang w:val="en-US"/>
        </w:rPr>
        <w:t>Lauson</w:t>
      </w:r>
      <w:proofErr w:type="spellEnd"/>
      <w:r w:rsidRPr="00C617E0">
        <w:rPr>
          <w:sz w:val="24"/>
          <w:szCs w:val="24"/>
          <w:lang w:val="en-US"/>
        </w:rPr>
        <w:t xml:space="preserve"> Hen | San Jose |       0.12</w:t>
      </w:r>
    </w:p>
    <w:p w14:paraId="6295F1B8" w14:textId="2D66F99C" w:rsidR="00C617E0" w:rsidRDefault="00C617E0" w:rsidP="00C617E0">
      <w:pPr>
        <w:pStyle w:val="HTML"/>
        <w:rPr>
          <w:sz w:val="24"/>
          <w:szCs w:val="24"/>
          <w:lang w:val="en-US"/>
        </w:rPr>
      </w:pPr>
    </w:p>
    <w:p w14:paraId="6282A060" w14:textId="77777777" w:rsidR="00C617E0" w:rsidRPr="00C617E0" w:rsidRDefault="00C617E0" w:rsidP="00C617E0">
      <w:pPr>
        <w:pStyle w:val="HTML"/>
        <w:rPr>
          <w:sz w:val="24"/>
          <w:szCs w:val="24"/>
          <w:lang w:val="en-US"/>
        </w:rPr>
      </w:pPr>
    </w:p>
    <w:p w14:paraId="3A2B0B4F" w14:textId="77777777" w:rsidR="00C617E0" w:rsidRPr="003E1AE9" w:rsidRDefault="00C617E0" w:rsidP="003E1A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5B7A98A2" w14:textId="77777777" w:rsidR="003E1AE9" w:rsidRPr="00C617E0" w:rsidRDefault="003E1AE9" w:rsidP="003E1AE9">
      <w:pPr>
        <w:pStyle w:val="HTML"/>
        <w:rPr>
          <w:sz w:val="24"/>
          <w:szCs w:val="24"/>
          <w:lang w:val="en-US"/>
        </w:rPr>
      </w:pPr>
    </w:p>
    <w:p w14:paraId="6931E8CA" w14:textId="77777777" w:rsidR="003E1AE9" w:rsidRPr="00C617E0" w:rsidRDefault="003E1AE9" w:rsidP="003E1AE9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3E1AE9" w:rsidRPr="00C617E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064E93"/>
    <w:multiLevelType w:val="hybridMultilevel"/>
    <w:tmpl w:val="89363CE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E3126D"/>
    <w:multiLevelType w:val="hybridMultilevel"/>
    <w:tmpl w:val="EF6CCA82"/>
    <w:lvl w:ilvl="0" w:tplc="9C0AD1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E06157"/>
    <w:multiLevelType w:val="hybridMultilevel"/>
    <w:tmpl w:val="C73E516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4B5E24"/>
    <w:multiLevelType w:val="hybridMultilevel"/>
    <w:tmpl w:val="DACA1C66"/>
    <w:lvl w:ilvl="0" w:tplc="F1F04F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3F5D29"/>
    <w:multiLevelType w:val="hybridMultilevel"/>
    <w:tmpl w:val="4D28712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7O0NDY2MjIzMDZW0lEKTi0uzszPAykwrAUAN2rtMCwAAAA="/>
  </w:docVars>
  <w:rsids>
    <w:rsidRoot w:val="00B47EB9"/>
    <w:rsid w:val="00054456"/>
    <w:rsid w:val="000D6D2D"/>
    <w:rsid w:val="001850E3"/>
    <w:rsid w:val="00226DBE"/>
    <w:rsid w:val="00255EF5"/>
    <w:rsid w:val="002A7B69"/>
    <w:rsid w:val="002F4D15"/>
    <w:rsid w:val="00371A40"/>
    <w:rsid w:val="003E1AE9"/>
    <w:rsid w:val="00493B2C"/>
    <w:rsid w:val="004E6A3E"/>
    <w:rsid w:val="005600D9"/>
    <w:rsid w:val="00562FB1"/>
    <w:rsid w:val="005D4813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98223D"/>
    <w:rsid w:val="00B1330F"/>
    <w:rsid w:val="00B14881"/>
    <w:rsid w:val="00B45B36"/>
    <w:rsid w:val="00B47EB9"/>
    <w:rsid w:val="00BD00E8"/>
    <w:rsid w:val="00BF3C8D"/>
    <w:rsid w:val="00C206C5"/>
    <w:rsid w:val="00C617E0"/>
    <w:rsid w:val="00C9633F"/>
    <w:rsid w:val="00CB1E20"/>
    <w:rsid w:val="00D14A28"/>
    <w:rsid w:val="00D21B4F"/>
    <w:rsid w:val="00D70ADD"/>
    <w:rsid w:val="00DA0D9A"/>
    <w:rsid w:val="00DB11B6"/>
    <w:rsid w:val="00DC4E92"/>
    <w:rsid w:val="00E7374D"/>
    <w:rsid w:val="00F069F3"/>
    <w:rsid w:val="00F15E4C"/>
    <w:rsid w:val="00F22225"/>
    <w:rsid w:val="00F76CB3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9C44C"/>
  <w15:chartTrackingRefBased/>
  <w15:docId w15:val="{7991A18A-D770-425B-AB65-369A5F6EC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47E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B47EB9"/>
    <w:rPr>
      <w:b/>
      <w:bCs/>
    </w:rPr>
  </w:style>
  <w:style w:type="character" w:styleId="a5">
    <w:name w:val="Hyperlink"/>
    <w:basedOn w:val="a0"/>
    <w:uiPriority w:val="99"/>
    <w:semiHidden/>
    <w:unhideWhenUsed/>
    <w:rsid w:val="00B47EB9"/>
    <w:rPr>
      <w:color w:val="0000FF"/>
      <w:u w:val="single"/>
    </w:rPr>
  </w:style>
  <w:style w:type="character" w:styleId="a6">
    <w:name w:val="Emphasis"/>
    <w:basedOn w:val="a0"/>
    <w:uiPriority w:val="20"/>
    <w:qFormat/>
    <w:rsid w:val="00B47EB9"/>
    <w:rPr>
      <w:i/>
      <w:iCs/>
    </w:rPr>
  </w:style>
  <w:style w:type="paragraph" w:styleId="HTML">
    <w:name w:val="HTML Preformatted"/>
    <w:basedOn w:val="a"/>
    <w:link w:val="HTML0"/>
    <w:uiPriority w:val="99"/>
    <w:semiHidden/>
    <w:unhideWhenUsed/>
    <w:rsid w:val="00B47E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B47EB9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7">
    <w:name w:val="List Paragraph"/>
    <w:basedOn w:val="a"/>
    <w:uiPriority w:val="34"/>
    <w:qFormat/>
    <w:rsid w:val="00D70ADD"/>
    <w:pPr>
      <w:ind w:left="720"/>
      <w:contextualSpacing/>
    </w:pPr>
  </w:style>
  <w:style w:type="character" w:customStyle="1" w:styleId="jlqj4b">
    <w:name w:val="jlqj4b"/>
    <w:basedOn w:val="a0"/>
    <w:rsid w:val="00D70A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6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988</Words>
  <Characters>5637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2</cp:revision>
  <dcterms:created xsi:type="dcterms:W3CDTF">2021-01-15T06:44:00Z</dcterms:created>
  <dcterms:modified xsi:type="dcterms:W3CDTF">2022-01-20T18:33:00Z</dcterms:modified>
</cp:coreProperties>
</file>